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thods"/>
    <w:p>
      <w:pPr>
        <w:pStyle w:val="Heading3"/>
      </w:pPr>
      <w:r>
        <w:t xml:space="preserve">Methods</w:t>
      </w:r>
    </w:p>
    <w:bookmarkEnd w:id="20"/>
    <w:bookmarkStart w:id="21" w:name="participants"/>
    <w:p>
      <w:pPr>
        <w:pStyle w:val="Heading2"/>
      </w:pPr>
      <w:r>
        <w:t xml:space="preserve">Participants</w:t>
      </w:r>
    </w:p>
    <w:p>
      <w:pPr>
        <w:pStyle w:val="FirstParagraph"/>
      </w:pPr>
      <w:r>
        <w:t xml:space="preserve">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and 192 participants were flagged by Qualtrics’ fraud detection software as suspicious based on the aforementioned criteria. We include analyses for the full sample in the appendix and all results are unchanged (INSERT DOUBLE CHECK).</w:t>
      </w:r>
    </w:p>
    <w:bookmarkEnd w:id="21"/>
    <w:bookmarkStart w:id="26" w:name="procedures"/>
    <w:p>
      <w:pPr>
        <w:pStyle w:val="Heading2"/>
      </w:pPr>
      <w:r>
        <w:t xml:space="preserve">Procedures</w:t>
      </w:r>
    </w:p>
    <w:p>
      <w:pPr>
        <w:pStyle w:val="FirstParagraph"/>
      </w:pPr>
      <w:r>
        <w:t xml:space="preserve">Participants included in the study were told they would be completing a multiplication task. Notably, we aimed to recruit a larger sample to grant us enough power to detect our anticipated interaction effects, and decided to shorten the task from two minutes to 30 seconds.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22" w:name="manipulation-of-payment-scheme"/>
    <w:p>
      <w:pPr>
        <w:pStyle w:val="Heading3"/>
      </w:pP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 We also assessed condition-dependent attrition by identifying the number of participants that dropped out during/after learning about condition and find that a relatively small proportion of participants out of the total sample dropped out after learning about their respective condition (</w:t>
      </w:r>
      <w:r>
        <w:rPr>
          <w:iCs/>
          <w:i/>
        </w:rPr>
        <w:t xml:space="preserve">N</w:t>
      </w:r>
      <w:r>
        <w:t xml:space="preserve"> </w:t>
      </w:r>
      <w:r>
        <w:t xml:space="preserve">= 42). Given the small sample that dropped out relative to the total number of participants in the study, we are not concerned that condition-dependent attrition is driving any of the effects found in this study.</w:t>
      </w:r>
    </w:p>
    <w:bookmarkEnd w:id="22"/>
    <w:bookmarkStart w:id="23" w:name="Xb5ecbf778533b7a6005b21fa62ed595c4aa93ae"/>
    <w:p>
      <w:pPr>
        <w:pStyle w:val="Heading3"/>
      </w:pP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among participants who chose to practice problems, the number of practice problems participants attempted (quantified as number of practice problems not left blank, irrespective of accuracy), 3) among participants who chose to practice problems, the amount of time they spent across all practice rounds they completed, and 4) the number of extra practice rounds participants completed after having completed the first round of practice. Since the practice structure in this study is identical to that of Study 3 in Chapter, the number of extra practice variable was encoded in the same way as that study.</w:t>
      </w:r>
    </w:p>
    <w:p>
      <w:pPr>
        <w:pStyle w:val="BodyText"/>
      </w:pPr>
      <w:r>
        <w:t xml:space="preserve">After completing the practicing/studying, participants guessed how much their amount of practicing for the task compared to all other participants that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th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Therefore,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bookmarkEnd w:id="23"/>
    <w:bookmarkStart w:id="24" w:name="Xba6c38290b81c472d8bb517f2f1f968e316c9f5"/>
    <w:p>
      <w:pPr>
        <w:pStyle w:val="Heading3"/>
      </w:pP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24"/>
    <w:bookmarkStart w:id="25" w:name="results"/>
    <w:p>
      <w:pPr>
        <w:pStyle w:val="Heading3"/>
      </w:pPr>
      <w:r>
        <w:t xml:space="preserve">Results</w:t>
      </w:r>
    </w:p>
    <w:bookmarkEnd w:id="25"/>
    <w:bookmarkEnd w:id="26"/>
    <w:bookmarkStart w:id="27" w:name="describing-main-variables-of-interest"/>
    <w:p>
      <w:pPr>
        <w:pStyle w:val="Heading2"/>
      </w:pPr>
      <w:r>
        <w:t xml:space="preserve">Describing main variables of interest</w:t>
      </w:r>
    </w:p>
    <w:p>
      <w:pPr>
        <w:pStyle w:val="FirstParagraph"/>
      </w:pPr>
      <w:r>
        <w:t xml:space="preserve">First, we explored the characteristics of the main practice variables in the dataset.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 and of those who chose to practice, completed 0.14 total rounds of extra practice problems (that is, rounds of practice after having seen what the practice looks like).</w:t>
      </w:r>
    </w:p>
    <w:p>
      <w:pPr>
        <w:pStyle w:val="BodyText"/>
      </w:pPr>
      <w:r>
        <w:t xml:space="preserve">Like all studies in the first chapter, we replicate the effect of gender on risk,</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 =7.28, even when including risk,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t>
      </w:r>
      <w:r>
        <w:t xml:space="preserve">(NOTE: interesting that the sd for men appears to be higher than for women - aka men may have been significantly more likely to fall into both extremes of the performance distribution - Emily is this worth mentioning?). We explore this finding further in the discussion section for this study.</w:t>
      </w:r>
    </w:p>
    <w:bookmarkEnd w:id="27"/>
    <w:bookmarkStart w:id="28" w:name="X66bca34bc79ced31b0d969edc3f6730eec21068"/>
    <w:p>
      <w:pPr>
        <w:pStyle w:val="Heading2"/>
      </w:pPr>
      <w:r>
        <w:t xml:space="preserve">Effects of gender and condition on both practicing and perceptions of one’s relative practicing</w:t>
      </w:r>
    </w:p>
    <w:p>
      <w:pPr>
        <w:pStyle w:val="FirstParagraph"/>
      </w:pPr>
      <w:r>
        <w:t xml:space="preserve">Through a logistic regression with gender, condition, and the interaction between the two predicting the binary choice to practice problems, we replicate the effect of gender on the choice to practice found in Chapter 1,</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here 50.74% of women chose to prepare relative to 37.62% of men (see Figure @ref(fig:s400)).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w:t>
      </w:r>
    </w:p>
    <w:p>
      <w:pPr>
        <w:pStyle w:val="BodyText"/>
      </w:pPr>
      <w:r>
        <w:t xml:space="preserve">As part of our pre-registered analyses, we also explor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extra practice</w:t>
      </w:r>
      <w:r>
        <w:t xml:space="preserve"> </w:t>
      </w:r>
      <m:oMath>
        <m:r>
          <m:t>b</m:t>
        </m:r>
        <m:r>
          <m:rPr>
            <m:sty m:val="p"/>
          </m:rPr>
          <m:t>=</m:t>
        </m:r>
        <m:r>
          <m:t>0.62</m:t>
        </m:r>
      </m:oMath>
      <w:r>
        <w:t xml:space="preserve">, 95% CI</w:t>
      </w:r>
      <w:r>
        <w:t xml:space="preserve"> </w:t>
      </w:r>
      <m:oMath>
        <m:r>
          <m:rPr>
            <m:sty m:val="p"/>
          </m:rPr>
          <m:t>[</m:t>
        </m:r>
        <m:r>
          <m:t>0.35</m:t>
        </m:r>
      </m:oMath>
      <w:r>
        <w:t xml:space="preserve">,</w:t>
      </w:r>
      <w:r>
        <w:t xml:space="preserve"> </w:t>
      </w:r>
      <m:oMath>
        <m:r>
          <m:t>0.91</m:t>
        </m:r>
        <m:r>
          <m:rPr>
            <m:sty m:val="p"/>
          </m:rPr>
          <m:t>]</m:t>
        </m:r>
      </m:oMath>
      <w:r>
        <w:t xml:space="preserve">,</w:t>
      </w:r>
      <w:r>
        <w:t xml:space="preserve"> </w:t>
      </w:r>
      <m:oMath>
        <m:r>
          <m:t>z</m:t>
        </m:r>
        <m:r>
          <m:rPr>
            <m:sty m:val="p"/>
          </m:rPr>
          <m:t>=</m:t>
        </m:r>
        <m:r>
          <m:t>4.31</m:t>
        </m:r>
      </m:oMath>
      <w:r>
        <w:t xml:space="preserve">,</w:t>
      </w:r>
      <w:r>
        <w:t xml:space="preserve"> </w:t>
      </w:r>
      <m:oMath>
        <m:r>
          <m:t>p</m:t>
        </m:r>
        <m:r>
          <m:rPr>
            <m:sty m:val="p"/>
          </m:rPr>
          <m:t>&lt;</m:t>
        </m:r>
        <m:r>
          <m:t>.001</m:t>
        </m:r>
      </m:oMath>
      <w:r>
        <w:t xml:space="preserve">,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w:t>
      </w:r>
    </w:p>
    <w:p>
      <w:pPr>
        <w:pStyle w:val="BodyText"/>
      </w:pPr>
      <w:r>
        <w:t xml:space="preserve">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pre-registered logistic regressions, but did not find evidence that risk aversion, INSERT, nor confidence, INSERT, interacted with gender and condition.</w:t>
      </w:r>
    </w:p>
    <w:bookmarkEnd w:id="28"/>
    <w:bookmarkStart w:id="29" w:name="X9d1dc9a54b471fab0534ba4acad72c7148596db"/>
    <w:p>
      <w:pPr>
        <w:pStyle w:val="Heading2"/>
      </w:pP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Though we did not find evidence of the anticipated interaction effect,</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 @ref(fig:s401)). We performed a more targeted exploratory analysis to see if the effect held when participants have actually practiced (and as a result, the question about their relative practicing may have felt more relevant), and find that among this subset of the data, women (again, relative to men) were still significantly less likely to believe that they practiced more than others,</w:t>
      </w:r>
      <w:r>
        <w:t xml:space="preserve"> </w:t>
      </w:r>
      <m:oMath>
        <m:r>
          <m:t>b</m:t>
        </m:r>
        <m:r>
          <m:rPr>
            <m:sty m:val="p"/>
          </m:rPr>
          <m:t>=</m:t>
        </m:r>
        <m:r>
          <m:t>1.39</m:t>
        </m:r>
      </m:oMath>
      <w:r>
        <w:t xml:space="preserve">, 95% CI</w:t>
      </w:r>
      <w:r>
        <w:t xml:space="preserve"> </w:t>
      </w:r>
      <m:oMath>
        <m:r>
          <m:rPr>
            <m:sty m:val="p"/>
          </m:rPr>
          <m:t>[</m:t>
        </m:r>
        <m:r>
          <m:rPr>
            <m:sty m:val="p"/>
          </m:rPr>
          <m:t>−</m:t>
        </m:r>
        <m:r>
          <m:t>4.47</m:t>
        </m:r>
      </m:oMath>
      <w:r>
        <w:t xml:space="preserve">,</w:t>
      </w:r>
      <w:r>
        <w:t xml:space="preserve"> </w:t>
      </w:r>
      <m:oMath>
        <m:r>
          <m:t>7.24</m:t>
        </m:r>
        <m:r>
          <m:rPr>
            <m:sty m:val="p"/>
          </m:rPr>
          <m:t>]</m:t>
        </m:r>
      </m:oMath>
      <w:r>
        <w:t xml:space="preserve">,</w:t>
      </w:r>
      <w:r>
        <w:t xml:space="preserve"> </w:t>
      </w:r>
      <m:oMath>
        <m:r>
          <m:t>t</m:t>
        </m:r>
        <m:r>
          <m:rPr>
            <m:sty m:val="p"/>
          </m:rPr>
          <m:t>(</m:t>
        </m:r>
        <m:r>
          <m:t>1794</m:t>
        </m:r>
        <m:r>
          <m:rPr>
            <m:sty m:val="p"/>
          </m:rPr>
          <m:t>)</m:t>
        </m:r>
        <m:r>
          <m:rPr>
            <m:sty m:val="p"/>
          </m:rPr>
          <m:t>=</m:t>
        </m:r>
        <m:r>
          <m:t>0.47</m:t>
        </m:r>
      </m:oMath>
      <w:r>
        <w:t xml:space="preserve">,</w:t>
      </w:r>
      <w:r>
        <w:t xml:space="preserve"> </w:t>
      </w:r>
      <m:oMath>
        <m:r>
          <m:t>p</m:t>
        </m:r>
        <m:r>
          <m:rPr>
            <m:sty m:val="p"/>
          </m:rPr>
          <m:t>=</m:t>
        </m:r>
        <m:r>
          <m:t>.642</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INSERT, although this effect does not hold when focusing on the subset of participants who chose to practice, INSERT.</w:t>
      </w:r>
    </w:p>
    <w:p>
      <w:pPr>
        <w:pStyle w:val="BodyText"/>
      </w:pPr>
      <w:r>
        <w:t xml:space="preserve">On top of the differences in how much women and men in this study perceived they practiced relative to others, we also pre-registered tests of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significantly underestimated their relative practice, both among women, INSERT, and men, INSERT.</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29"/>
    <w:bookmarkStart w:id="31" w:name="Xd2a22ad1302868553316faee4c8713911737c5d"/>
    <w:p>
      <w:pPr>
        <w:pStyle w:val="Heading2"/>
      </w:pPr>
      <w:r>
        <w:t xml:space="preserve">Perceptions of gender differences in behavior</w:t>
      </w:r>
    </w:p>
    <w:p>
      <w:pPr>
        <w:pStyle w:val="FirstParagraph"/>
      </w:pPr>
      <w:r>
        <w:t xml:space="preserve">Across all measures of perceptions of gender differences in behavior, we replicate effects found in the previous studies. First, the majority of participants (59.57%) said that women would be more likely to practice/study for the task, which was significantly higher than the proportion of participants that said men would be more likely to practice/study than women (4.73%) and the proportion of participants that said there was no difference in the likelihood that men and women would practice/study (35.7%),</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relative to the proportion of participants that said men prepare more than women (4.41% of participants) or that there is no difference in how much men and women prepare (27.31% of participants).</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 and 25.27% said women had a performance advantage over men.</w:t>
      </w:r>
    </w:p>
    <w:p>
      <w:pPr>
        <w:pStyle w:val="BodyText"/>
      </w:pPr>
      <w:r>
        <w:t xml:space="preserve">Finally, 64.24% of participants expected women would be more likely to choose the piece-rate payment scheme than the tournament payment scheme, which was a significantly higher proportion of participants than those who expected women would choose each payment scheme equally (20.9%) and than those who expected women would choose tournament more often than piece rate, (14.86%),</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 relative to the proportion of participants who said men would choose each payment scheme equally (15.8%) and the proportion who said men would choose piece rate more often than tournament (20.7%),</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w:t>
      </w:r>
    </w:p>
    <w:bookmarkStart w:id="30" w:name="discussion"/>
    <w:p>
      <w:pPr>
        <w:pStyle w:val="Heading3"/>
      </w:pPr>
      <w:r>
        <w:t xml:space="preserve">Discussion</w:t>
      </w:r>
    </w:p>
    <w:bookmarkEnd w:id="30"/>
    <w:bookmarkEnd w:id="31"/>
    <w:bookmarkStart w:id="32" w:name="main-hypotheses"/>
    <w:p>
      <w:pPr>
        <w:pStyle w:val="Heading2"/>
      </w:pPr>
      <w:r>
        <w:t xml:space="preserve">Main hypotheses:</w:t>
      </w:r>
    </w:p>
    <w:p>
      <w:pPr>
        <w:pStyle w:val="FirstParagraph"/>
      </w:pPr>
      <w:r>
        <w:t xml:space="preserve">The most notable finding in this study comprising Chapter 2 is that we replicate findings from the studies in Chapter 1 that women choose to prepare more than men. Interestingly, women chose to prepare more regardless of the payment scheme they were randomly assigned to. Also, we did not find evidence that assignment to either a tournament or piece-rate payment scheme significantly predicted the binary choice to practice problems, after including gender and the interaction between gender and condition in the model. Although we did not pre-register a hypothesis that condition would be a significant predictor of the choice to practice, it is nonetheless important to note that gender explains participants’ decision to practice problems over and above any effect of condition.</w:t>
      </w:r>
    </w:p>
    <w:p>
      <w:pPr>
        <w:pStyle w:val="BodyText"/>
      </w:pPr>
      <w:r>
        <w:t xml:space="preserve">We also pre-registered other means of quantifying preparation (i.e., amount of time spent on the pages with practice problems and study tables, number of practice problems completed, and rounds of extra practice problems completed) to test the robustness of the gender effect, and find evidence across our multiple measures of preparation that women tended to prepare more than men.</w:t>
      </w:r>
    </w:p>
    <w:p>
      <w:pPr>
        <w:pStyle w:val="BodyText"/>
      </w:pPr>
      <w:r>
        <w:t xml:space="preserve">One important consideration when interpreting the effect of gender on the choice to prepare before the task is that we find a significant effect of gender on task score even while controlling for risk and confidence, unlike two out of the three studies in the last chapter. It is possible that shortening the task contributed to this effect - especially considering the evidence suggesting that women’s performance may suffer under more competitive pressure [cites]. There may be less pressure to perform well during a two-minute task (used in all of the studies of Chapter 1) relative to a 30-second task (used in the study in this Chapter). In support of this possibility,</w:t>
      </w:r>
      <w:r>
        <w:t xml:space="preserve"> </w:t>
      </w:r>
      <w:r>
        <w:t xml:space="preserve">@Shurchkov2012</w:t>
      </w:r>
      <w:r>
        <w:t xml:space="preserve"> </w:t>
      </w:r>
      <w:r>
        <w:t xml:space="preserve">shows that womens’ performance significantly improves, to the extent to that they outperform men, in a low time pressure competition.</w:t>
      </w:r>
    </w:p>
    <w:p>
      <w:pPr>
        <w:pStyle w:val="BodyText"/>
      </w:pPr>
      <w:r>
        <w:t xml:space="preserve">We also found evidence for the hypothesized main effect of gender in our other primary pre-registered analysis, where women were more likely to assume they practice less than others compared to men. We found this effect held when using our pre-registered version of the analysis using the perceived practice deviation variable, representing the accuracy of participants’ guess of how much their level of practicing compared to others participants’ level of practicing, both among the full set of participants and among the subset of participants that chose to practice. We also wanted to test the robustness of the effect using a slightly different way of quantifying our relationship of interest, where we included participants’ raw self-reported practice decile as the main dependent variable of interest (instead of perceived practice decile) with gender and number of practice problems attempted as predictors. We replicate the aforementioned effect, where women tended to think they practice less than others, regardless of how many practice problems they actually attempted - although this effect only held among the full set of participants and not among the subset of participants who chose to practice.</w:t>
      </w:r>
    </w:p>
    <w:p>
      <w:pPr>
        <w:pStyle w:val="BodyText"/>
      </w:pPr>
      <w:r>
        <w:t xml:space="preserve">Like the first primary hypothesis in our pre-registered analysis, we did not find the hypothesized interaction between gender and condition on perceived practice deviation - suggesting that, like actual decisions to practice, women’s tendency to perceive they are practicing less than others is not strongly affected by whether they are competing or not. We explore possible implications of the null interaction between gender and condition further in the subsequent general discussion summarizing results across all studies of the dissertation.</w:t>
      </w:r>
    </w:p>
    <w:bookmarkEnd w:id="32"/>
    <w:bookmarkStart w:id="33" w:name="X9c0782826a932b9f0d8ef76bbb6ee4c62f961f0"/>
    <w:p>
      <w:pPr>
        <w:pStyle w:val="Heading2"/>
      </w:pPr>
      <w:r>
        <w:t xml:space="preserve">Perceptions of gender differences in performance, competition, and preparation</w:t>
      </w:r>
    </w:p>
    <w:p>
      <w:pPr>
        <w:pStyle w:val="FirstParagraph"/>
      </w:pPr>
      <w:r>
        <w:t xml:space="preserve">With respect to the questions asking participants to indicate their perceptions of gender differences about our main behavioral variables of interest, we replicate findings from all three studies in Chapter 1. Even though participants expected that women and men would not have a significant difference in task scores, they expected men to prefer the tournament payment scheme over the piece-rate payment scheme, while expecting women to both i) prefer the piece-rate payment scheme over the tournament payment scheme and ii) prepare more, both before completing the multiplication task used in this study and in general before most tasks. Again, with the exception of the general gender difference in practice questions, all of the other perception questions were incentivized for accuracy to reduce socially desirable responding. Our exploratory analysis of the new set of questions about perceptions of relative practicing compared to each gender included in the study of this Chapter support these general perceptions of gender differences in preparation. Given the targeted nature of the questions, we were able to test how participants’ responses changed based on whether they were asking to compare their level of practicing in the study to only participants that identified as women or only participants that identified as men, and find that participants were significantly more likely to indicate that they practiced less relative to women than relative to men.</w:t>
      </w:r>
    </w:p>
    <w:bookmarkEnd w:id="33"/>
    <w:bookmarkStart w:id="34" w:name="summary-of-takeaways"/>
    <w:p>
      <w:pPr>
        <w:pStyle w:val="Heading2"/>
      </w:pPr>
      <w:r>
        <w:t xml:space="preserve">Summary of takeaways</w:t>
      </w:r>
    </w:p>
    <w:p>
      <w:pPr>
        <w:pStyle w:val="FirstParagraph"/>
      </w:pPr>
      <w:r>
        <w:t xml:space="preserve">Overall, our results for the study in Chapter 2 suggest that women prepare more than men, regardless of whether they were assigned to a competitive tournament or non-competitive piece-rate payment scheme, and despite thinking they practice relatively less than men for the multiplication task used in the study. It is possible that gender stereotypes are driving these gender differences in behaviors and perceptions, given our replication of the findings from all three studies in Chapter 1 that participants expected women to prepare more both before the specific task used in the study and in general, along with the finding that participants’ tended to rate their relative practicing significantly lower when comparing themselves to women than me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0:07:34Z</dcterms:created>
  <dcterms:modified xsi:type="dcterms:W3CDTF">2022-03-23T20: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